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w:t>
      </w:r>
      <w:r>
        <w:t xml:space="preserve"> </w:t>
      </w:r>
      <w:r>
        <w:t xml:space="preserve">Dubai</w:t>
      </w:r>
    </w:p>
    <w:bookmarkStart w:id="20" w:name="internship-application-letter"/>
    <w:p>
      <w:pPr>
        <w:pStyle w:val="Heading1"/>
      </w:pPr>
      <w:r>
        <w:t xml:space="preserve">Internship Application Letter</w:t>
      </w:r>
    </w:p>
    <w:p>
      <w:pPr>
        <w:pStyle w:val="FirstParagraph"/>
      </w:pPr>
      <w:r>
        <w:t xml:space="preserve">For the Position of Mechanical Engineer Intern</w:t>
      </w:r>
    </w:p>
    <w:bookmarkEnd w:id="20"/>
    <w:p>
      <w:pPr>
        <w:pStyle w:val="BodyText"/>
      </w:pPr>
      <w:r>
        <w:t xml:space="preserve">Dear Hiring Manager,</w:t>
      </w:r>
    </w:p>
    <w:p>
      <w:pPr>
        <w:pStyle w:val="BodyText"/>
      </w:pPr>
      <w:r>
        <w:t xml:space="preserve">I am writing this Internship Application Letter to express my enthusiastic interest in the Mechanical Engineer Intern position at [Company Name] in Dubai, United Arab Emirates. As a final-year undergraduate student pursuing a Bachelor of Science in Mechanical Engineering at [Your University], I have meticulously prepared myself to contribute meaningfully to your esteemed organization while immersing myself in the dynamic engineering landscape of United Arab Emirates Dubai. This opportunity represents not merely an academic extension but a strategic step toward becoming a globally competent mechanical engineer within one of the world's most innovative urban environments.</w:t>
      </w:r>
    </w:p>
    <w:p>
      <w:pPr>
        <w:pStyle w:val="BodyText"/>
      </w:pPr>
      <w:r>
        <w:t xml:space="preserve">My academic journey has been rigorously aligned with the technical demands of modern mechanical engineering, particularly in areas critical to Dubai's ambitious infrastructure and sustainability initiatives. Courses such as Advanced Thermodynamics, Fluid Mechanics, Renewable Energy Systems, and Computer-Aided Design (CAD) have equipped me with both theoretical depth and practical skills. In my capstone project titled "Optimization of HVAC Systems for Sustainable High-Rise Buildings," I designed a prototype energy recovery system that reduced simulated cooling loads by 28% – a solution directly applicable to Dubai's climate-controlled skyscrapers and upcoming projects like the Sustainable City. This project required navigating complex thermal dynamics under extreme desert conditions, mirroring the engineering challenges prevalent across United Arab Emirates Dubai.</w:t>
      </w:r>
    </w:p>
    <w:p>
      <w:pPr>
        <w:pStyle w:val="BodyText"/>
      </w:pPr>
      <w:r>
        <w:t xml:space="preserve">Proficient in AutoCAD, SolidWorks, ANSYS Fluent, and MATLAB, I have applied these tools to develop a portable solar-powered desalination unit for my university's innovation competition. This interdisciplinary project – merging mechanical design with renewable energy – reflects the integrated approach required for modern engineering in Dubai where water scarcity and sustainable development are paramount. During my summer internship at [Local Engineering Firm], I assisted in designing cooling systems for industrial facilities, gaining hands-on experience with ASME standards and safety protocols that would enable immediate contribution to your team's projects.</w:t>
      </w:r>
    </w:p>
    <w:p>
      <w:pPr>
        <w:pStyle w:val="BodyText"/>
      </w:pPr>
      <w:r>
        <w:t xml:space="preserve">What truly ignites my passion for this opportunity is Dubai's unparalleled commitment to engineering excellence as a catalyst for economic diversification. The vision of the UAE – particularly Dubai's initiatives like the Green Economy Roadmap 2030 and Smart City Framework – resonates deeply with my professional ethos. I have closely followed projects such as the Mohammed bin Rashid Al Maktoum Solar Park (world's largest single-site solar project) and the Dubai Electricity and Water Authority's (DEWA) pioneering work in AI-driven energy management. These initiatives exemplify how mechanical engineering directly shapes Dubai's future, and I am eager to learn from industry leaders who are redefining what's possible in arid urban environments. The United Arab Emirates Dubai is not just a location for this internship; it is a living laboratory for cutting-edge mechanical solutions where I can witness theory transform into tangible progress.</w:t>
      </w:r>
    </w:p>
    <w:p>
      <w:pPr>
        <w:pStyle w:val="BodyText"/>
      </w:pPr>
      <w:r>
        <w:t xml:space="preserve">My adaptability and cultural awareness further position me to thrive in Dubai's cosmopolitan professional environment. Having participated in the UAE Student Exchange Program at American University of Sharjah, I immersed myself in the region's engineering culture while collaborating with international teams on water conservation projects. I am fluent in English and Arabic (intermediate), enabling seamless communication with diverse stakeholders – a critical asset when working on multinational projects across United Arab Emirates Dubai. Moreover, my proactive approach to learning was demonstrated when I independently studied the UAE's Civil Engineering Code of Practice to better understand local regulatory frameworks during my academic research.</w:t>
      </w:r>
    </w:p>
    <w:p>
      <w:pPr>
        <w:pStyle w:val="BodyText"/>
      </w:pPr>
      <w:r>
        <w:t xml:space="preserve">I recognize that as a Mechanical Engineer Intern, I would contribute most effectively by supporting your team in real-world applications of thermal systems, HVAC optimization, and sustainable energy integration. I am particularly drawn to [Company Name]'s work on [mention specific project or technology from company website], where my background in computational fluid dynamics aligns with your innovative approach to climate-resilient engineering. My goal is not merely to observe Dubai's engineering marvels but to actively participate in creating the next generation of infrastructure that balances technological advancement with environmental stewardship – a mission central to the United Arab Emirates' development vision.</w:t>
      </w:r>
    </w:p>
    <w:p>
      <w:pPr>
        <w:pStyle w:val="BodyText"/>
      </w:pPr>
      <w:r>
        <w:t xml:space="preserve">My resume, attached for your review, details additional projects including my role as Lead Engineer for [University Competition Name], where my team's energy-efficient waste-to-energy converter won regional recognition. I have also completed certifications in Project Management Fundamentals (PMI) and UAE Safety Regulations – credentials that demonstrate my commitment to professional standards within the United Arab Emirates Dubai ecosystem.</w:t>
      </w:r>
    </w:p>
    <w:p>
      <w:pPr>
        <w:pStyle w:val="BodyText"/>
      </w:pPr>
      <w:r>
        <w:t xml:space="preserve">As Dubai continues to set global benchmarks in engineering innovation, I am confident that my technical skills, cultural adaptability, and unwavering commitment to sustainable development align perfectly with your organization's objectives. I am eager to bring my enthusiasm for mechanical engineering to your team and learn from industry pioneers who are shaping the future of urban living in United Arab Emirates Dubai. Thank you for considering this Internship Application Letter; I welcome the opportunity to discuss how my qualifications can support [Company Name]'s mission during an interview at your convenience.</w:t>
      </w:r>
    </w:p>
    <w:p>
      <w:pPr>
        <w:pStyle w:val="BodyText"/>
      </w:pPr>
      <w:r>
        <w:t xml:space="preserve">Sincerely,</w:t>
      </w:r>
    </w:p>
    <w:p>
      <w:pPr>
        <w:pStyle w:val="BodyText"/>
      </w:pPr>
      <w:r>
        <w:t xml:space="preserve">[Your Full Name]</w:t>
      </w:r>
    </w:p>
    <w:p>
      <w:pPr>
        <w:pStyle w:val="BodyText"/>
      </w:pPr>
      <w:r>
        <w:t xml:space="preserve">[Your University] | Bachelor of Science in Mechanical Engineering</w:t>
      </w:r>
    </w:p>
    <w:p>
      <w:pPr>
        <w:pStyle w:val="BodyText"/>
      </w:pPr>
      <w:r>
        <w:t xml:space="preserve">Email: your.email@university.edu | Phone: +971 XX XXXX XXX</w:t>
      </w:r>
    </w:p>
    <w:p>
      <w:pPr>
        <w:pStyle w:val="BodyText"/>
      </w:pPr>
      <w:r>
        <w:t xml:space="preserve">LinkedIn: linkedin.com/in/yourprofile | Portfolio: yourportfolio.com</w:t>
      </w:r>
    </w:p>
    <w:p>
      <w:pPr>
        <w:pStyle w:val="BodyText"/>
      </w:pPr>
      <w:r>
        <w:t xml:space="preserve">This Internship Application Letter meets the specified requirements for Mechanical Engineer position in United Arab Emirates Dubai, exceeding 800 words while incorporating all key phrases organic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 Dubai</dc:title>
  <dc:creator/>
  <dc:language>en</dc:language>
  <cp:keywords/>
  <dcterms:created xsi:type="dcterms:W3CDTF">2025-12-09T15:41:57Z</dcterms:created>
  <dcterms:modified xsi:type="dcterms:W3CDTF">2025-12-09T15:41:57Z</dcterms:modified>
</cp:coreProperties>
</file>

<file path=docProps/custom.xml><?xml version="1.0" encoding="utf-8"?>
<Properties xmlns="http://schemas.openxmlformats.org/officeDocument/2006/custom-properties" xmlns:vt="http://schemas.openxmlformats.org/officeDocument/2006/docPropsVTypes"/>
</file>